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D11447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D11447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D11447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D11447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D11447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B4EF9" w14:textId="77777777" w:rsidR="00D11447" w:rsidRDefault="00D11447" w:rsidP="00011800">
      <w:pPr>
        <w:spacing w:after="0"/>
      </w:pPr>
      <w:r>
        <w:separator/>
      </w:r>
    </w:p>
  </w:endnote>
  <w:endnote w:type="continuationSeparator" w:id="0">
    <w:p w14:paraId="408B3B2E" w14:textId="77777777" w:rsidR="00D11447" w:rsidRDefault="00D11447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EFF82" w14:textId="77777777" w:rsidR="00031F69" w:rsidRDefault="00031F6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7FE72411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031F69">
      <w:t>2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624ECA7C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031F69">
      <w:t>2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3B6EE" w14:textId="77777777" w:rsidR="00D11447" w:rsidRDefault="00D11447" w:rsidP="00011800">
      <w:pPr>
        <w:spacing w:after="0"/>
      </w:pPr>
      <w:r>
        <w:separator/>
      </w:r>
    </w:p>
  </w:footnote>
  <w:footnote w:type="continuationSeparator" w:id="0">
    <w:p w14:paraId="77D29D29" w14:textId="77777777" w:rsidR="00D11447" w:rsidRDefault="00D11447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543F0" w14:textId="77777777" w:rsidR="00031F69" w:rsidRDefault="00031F6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48DDAF77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245EE2">
      <w:t xml:space="preserve"> – FIX PERFORMANCE SESSION LAYER</w:t>
    </w:r>
    <w:r w:rsidR="009B7E8D">
      <w:t xml:space="preserve"> (FIXP)</w:t>
    </w:r>
    <w:r>
      <w:tab/>
    </w:r>
    <w:r w:rsidR="00031F69">
      <w:t>April</w:t>
    </w:r>
    <w:r>
      <w:t xml:space="preserve"> 20</w:t>
    </w:r>
    <w:r w:rsidR="00031F69">
      <w:t>2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1pt;height:7.1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31F6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45EE2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A353D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B7E8D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11447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  <w:rsid w:val="00FF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0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1-04-10T15:03:00Z</dcterms:modified>
</cp:coreProperties>
</file>